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1E9D0" w14:textId="77777777" w:rsidR="00E64266" w:rsidRDefault="00E64266" w:rsidP="00E64266">
      <w:pPr>
        <w:pStyle w:val="Nzev"/>
        <w:spacing w:after="0"/>
        <w:jc w:val="center"/>
        <w:rPr>
          <w:sz w:val="44"/>
          <w:szCs w:val="44"/>
        </w:rPr>
      </w:pPr>
      <w:r w:rsidRPr="00BD7559">
        <w:rPr>
          <w:sz w:val="44"/>
          <w:szCs w:val="44"/>
        </w:rPr>
        <w:t>ŽÁDOST O P</w:t>
      </w:r>
      <w:r>
        <w:rPr>
          <w:sz w:val="44"/>
          <w:szCs w:val="44"/>
        </w:rPr>
        <w:t>ROÚČTOVÁNÍ</w:t>
      </w:r>
      <w:r w:rsidRPr="00BD7559">
        <w:rPr>
          <w:sz w:val="44"/>
          <w:szCs w:val="44"/>
        </w:rPr>
        <w:t xml:space="preserve"> PROSTŘEDKŮ F</w:t>
      </w:r>
      <w:r>
        <w:rPr>
          <w:sz w:val="44"/>
          <w:szCs w:val="44"/>
        </w:rPr>
        <w:t>P</w:t>
      </w:r>
      <w:r w:rsidRPr="00BD7559">
        <w:rPr>
          <w:sz w:val="44"/>
          <w:szCs w:val="44"/>
        </w:rPr>
        <w:t>P</w:t>
      </w:r>
    </w:p>
    <w:p w14:paraId="0443908E" w14:textId="77777777" w:rsidR="00E64266" w:rsidRPr="008B17F7" w:rsidRDefault="00E64266" w:rsidP="00E64266">
      <w:pPr>
        <w:spacing w:after="0"/>
        <w:jc w:val="right"/>
      </w:pPr>
      <w:r>
        <w:t>Koncem roku</w:t>
      </w:r>
    </w:p>
    <w:p w14:paraId="2F0D4FB6" w14:textId="77777777" w:rsidR="00E64266" w:rsidRDefault="00E64266" w:rsidP="00E64266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Bc. Hana Pokorná, DiS.</w:t>
      </w:r>
    </w:p>
    <w:p w14:paraId="2CB7C576" w14:textId="77777777" w:rsidR="00E64266" w:rsidRPr="0001722E" w:rsidRDefault="00E64266" w:rsidP="00E64266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EO FSV</w:t>
      </w:r>
    </w:p>
    <w:p w14:paraId="211F0DFB" w14:textId="77777777" w:rsidR="00E64266" w:rsidRPr="0001722E" w:rsidRDefault="00E64266" w:rsidP="00E64266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Smetanovo nábřeží 6</w:t>
      </w:r>
    </w:p>
    <w:p w14:paraId="3F682AAA" w14:textId="77777777" w:rsidR="00E64266" w:rsidRPr="0001722E" w:rsidRDefault="00E64266" w:rsidP="00E64266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Praha 1</w:t>
      </w:r>
    </w:p>
    <w:p w14:paraId="1A39A11A" w14:textId="77777777" w:rsidR="00E64266" w:rsidRDefault="00E64266" w:rsidP="00E64266">
      <w:pPr>
        <w:spacing w:after="0"/>
      </w:pPr>
    </w:p>
    <w:p w14:paraId="2FE61C71" w14:textId="77777777" w:rsidR="00E64266" w:rsidRPr="00337F62" w:rsidRDefault="00E64266" w:rsidP="00E64266">
      <w:pPr>
        <w:tabs>
          <w:tab w:val="left" w:pos="3060"/>
        </w:tabs>
        <w:spacing w:after="0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V Praze </w:t>
      </w:r>
      <w:proofErr w:type="gramStart"/>
      <w:r>
        <w:rPr>
          <w:sz w:val="28"/>
          <w:szCs w:val="28"/>
        </w:rPr>
        <w:t>dne :</w:t>
      </w:r>
      <w:proofErr w:type="gramEnd"/>
      <w:r>
        <w:rPr>
          <w:sz w:val="28"/>
          <w:szCs w:val="28"/>
        </w:rPr>
        <w:t xml:space="preserve"> </w:t>
      </w:r>
      <w:sdt>
        <w:sdtPr>
          <w:rPr>
            <w:rStyle w:val="Styl1"/>
          </w:rPr>
          <w:id w:val="-2055995373"/>
          <w:placeholder>
            <w:docPart w:val="FA40B736F96A45E2A1CFC57187F7AA9D"/>
          </w:placeholder>
          <w:showingPlcHdr/>
          <w:date w:fullDate="2018-08-28T00:00:00Z">
            <w:dateFormat w:val="dd.M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  <w:sz w:val="22"/>
            <w:szCs w:val="28"/>
          </w:rPr>
        </w:sdtEndPr>
        <w:sdtContent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sdtContent>
      </w:sdt>
      <w:r>
        <w:rPr>
          <w:sz w:val="28"/>
          <w:szCs w:val="28"/>
        </w:rPr>
        <w:t xml:space="preserve">  </w:t>
      </w:r>
    </w:p>
    <w:p w14:paraId="29DDE528" w14:textId="77777777" w:rsidR="00E64266" w:rsidRDefault="00E64266" w:rsidP="00E64266">
      <w:pPr>
        <w:spacing w:after="0"/>
        <w:rPr>
          <w:sz w:val="28"/>
          <w:szCs w:val="28"/>
        </w:rPr>
      </w:pPr>
    </w:p>
    <w:p w14:paraId="40ACFBA9" w14:textId="77777777" w:rsidR="00E64266" w:rsidRPr="00316AE1" w:rsidRDefault="00E64266" w:rsidP="00E64266">
      <w:pPr>
        <w:spacing w:after="0"/>
        <w:rPr>
          <w:sz w:val="28"/>
          <w:szCs w:val="28"/>
        </w:rPr>
      </w:pPr>
      <w:r w:rsidRPr="00316AE1">
        <w:rPr>
          <w:sz w:val="28"/>
          <w:szCs w:val="28"/>
        </w:rPr>
        <w:t xml:space="preserve">Žádáme tímto o proúčtování prostředků FPP 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32"/>
        <w:gridCol w:w="1915"/>
        <w:gridCol w:w="5562"/>
      </w:tblGrid>
      <w:tr w:rsidR="00E64266" w:rsidRPr="008B17F7" w14:paraId="12C439BC" w14:textId="77777777" w:rsidTr="003E7B28">
        <w:trPr>
          <w:trHeight w:val="564"/>
        </w:trPr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F4ADA" w14:textId="77777777" w:rsidR="00E64266" w:rsidRPr="008B17F7" w:rsidRDefault="00E64266" w:rsidP="003E7B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bookmarkStart w:id="0" w:name="_Hlk523298625"/>
            <w:bookmarkStart w:id="1" w:name="_Hlk523298686"/>
            <w:r w:rsidRPr="008B17F7">
              <w:rPr>
                <w:rFonts w:ascii="Calibri" w:eastAsia="Times New Roman" w:hAnsi="Calibri" w:cs="Times New Roman"/>
                <w:color w:val="000000"/>
                <w:lang w:eastAsia="cs-CZ"/>
              </w:rPr>
              <w:t>Číslo Střediska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75978" w14:textId="77777777" w:rsidR="00E64266" w:rsidRPr="008B17F7" w:rsidRDefault="00E64266" w:rsidP="003E7B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B17F7">
              <w:rPr>
                <w:rFonts w:ascii="Calibri" w:eastAsia="Times New Roman" w:hAnsi="Calibri" w:cs="Times New Roman"/>
                <w:color w:val="000000"/>
                <w:lang w:eastAsia="cs-CZ"/>
              </w:rPr>
              <w:t>Kč</w:t>
            </w:r>
          </w:p>
        </w:tc>
        <w:tc>
          <w:tcPr>
            <w:tcW w:w="5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4D5A" w14:textId="77777777" w:rsidR="00E64266" w:rsidRPr="008B17F7" w:rsidRDefault="00E64266" w:rsidP="003E7B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8B17F7">
              <w:rPr>
                <w:rFonts w:ascii="Calibri" w:eastAsia="Times New Roman" w:hAnsi="Calibri" w:cs="Times New Roman"/>
                <w:color w:val="000000"/>
                <w:lang w:eastAsia="cs-CZ"/>
              </w:rPr>
              <w:t>Popis</w:t>
            </w:r>
          </w:p>
        </w:tc>
      </w:tr>
      <w:tr w:rsidR="00E64266" w:rsidRPr="008B17F7" w14:paraId="73648C2A" w14:textId="77777777" w:rsidTr="003E7B28">
        <w:trPr>
          <w:trHeight w:val="564"/>
        </w:trPr>
        <w:sdt>
          <w:sdtPr>
            <w:rPr>
              <w:rStyle w:val="Styl2"/>
            </w:rPr>
            <w:id w:val="-194539042"/>
            <w:placeholder>
              <w:docPart w:val="F0D339DD74C04262AA5C552A887F9133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CE79214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432275373"/>
            <w:placeholder>
              <w:docPart w:val="FBFDA602F2E44B2F8C4A196D4923DA83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ADBC642" w14:textId="77777777" w:rsidR="00E64266" w:rsidRPr="008B17F7" w:rsidRDefault="00E64266" w:rsidP="00E64266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 w:rsidRPr="00E64266">
                  <w:rPr>
                    <w:rStyle w:val="Zstupntext"/>
                  </w:rPr>
                  <w:t>…………..…..</w:t>
                </w:r>
              </w:p>
            </w:tc>
          </w:sdtContent>
        </w:sdt>
        <w:sdt>
          <w:sdtPr>
            <w:rPr>
              <w:rStyle w:val="Styl2"/>
            </w:rPr>
            <w:id w:val="2073464796"/>
            <w:placeholder>
              <w:docPart w:val="D2775825A07346F0AAE41BEA61E2946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4C51A645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E64266" w:rsidRPr="008B17F7" w14:paraId="58ED742D" w14:textId="77777777" w:rsidTr="003E7B28">
        <w:trPr>
          <w:trHeight w:val="564"/>
        </w:trPr>
        <w:sdt>
          <w:sdtPr>
            <w:rPr>
              <w:rStyle w:val="Styl2"/>
            </w:rPr>
            <w:id w:val="1622037291"/>
            <w:placeholder>
              <w:docPart w:val="ECC2219519DF462FB2531ABC24FBE20A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7362250F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2053215388"/>
            <w:placeholder>
              <w:docPart w:val="8878B50526A645FE99C68DD5A3B88B38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734AFC1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1911338300"/>
            <w:placeholder>
              <w:docPart w:val="E520A866355C4C8999CD07F0DD19BD9C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5B4749F7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E64266" w:rsidRPr="008B17F7" w14:paraId="1DB0399C" w14:textId="77777777" w:rsidTr="003E7B28">
        <w:trPr>
          <w:trHeight w:val="564"/>
        </w:trPr>
        <w:sdt>
          <w:sdtPr>
            <w:rPr>
              <w:rStyle w:val="Styl2"/>
            </w:rPr>
            <w:id w:val="-1596318072"/>
            <w:placeholder>
              <w:docPart w:val="449F7508D9AF461B92624BED0AAA52EE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88ECE52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1230296459"/>
            <w:placeholder>
              <w:docPart w:val="A61C8C942A8844FAB16FB478F4AC0B79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98DEFD1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31699802"/>
            <w:placeholder>
              <w:docPart w:val="90A0356E0CD94A488D05FFC6E88A5F31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535D81B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E64266" w:rsidRPr="008B17F7" w14:paraId="7689E4BB" w14:textId="77777777" w:rsidTr="003E7B28">
        <w:trPr>
          <w:trHeight w:val="564"/>
        </w:trPr>
        <w:sdt>
          <w:sdtPr>
            <w:rPr>
              <w:rStyle w:val="Styl2"/>
            </w:rPr>
            <w:id w:val="330264615"/>
            <w:placeholder>
              <w:docPart w:val="35350B9D5B774EC7B4861EB318F6090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C9ED930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2107024233"/>
            <w:placeholder>
              <w:docPart w:val="C57D80B28D5B444FB8A975F251D4FF18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44FEACCD" w14:textId="77777777" w:rsidR="00E64266" w:rsidRPr="008B17F7" w:rsidRDefault="00E64266" w:rsidP="00E64266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 w:rsidRPr="00E64266">
                  <w:rPr>
                    <w:rStyle w:val="Zstupntext"/>
                  </w:rPr>
                  <w:t>…………..…..</w:t>
                </w:r>
              </w:p>
            </w:tc>
          </w:sdtContent>
        </w:sdt>
        <w:sdt>
          <w:sdtPr>
            <w:rPr>
              <w:rStyle w:val="Styl2"/>
            </w:rPr>
            <w:id w:val="4876188"/>
            <w:placeholder>
              <w:docPart w:val="28C4692265D64AF8AB958ECB57535F63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79380E4F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E64266" w:rsidRPr="008B17F7" w14:paraId="4002FF5D" w14:textId="77777777" w:rsidTr="003E7B28">
        <w:trPr>
          <w:trHeight w:val="564"/>
        </w:trPr>
        <w:sdt>
          <w:sdtPr>
            <w:rPr>
              <w:rStyle w:val="Styl2"/>
            </w:rPr>
            <w:id w:val="1235975442"/>
            <w:placeholder>
              <w:docPart w:val="F397C6E19C85440CB5F49D481768FABB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318D9D7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871885258"/>
            <w:placeholder>
              <w:docPart w:val="E200A66A2BDB449484498F4ECC51986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B69C2FC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866528755"/>
            <w:placeholder>
              <w:docPart w:val="0C405507D5504C7D89ED9F8C032455D9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7369E1A9" w14:textId="77777777" w:rsidR="00E64266" w:rsidRPr="008B17F7" w:rsidRDefault="00E64266" w:rsidP="00E64266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 w:rsidRPr="00E64266">
                  <w:rPr>
                    <w:rStyle w:val="Zstupntext"/>
                  </w:rPr>
                  <w:t>…………………………….……………..……..…..</w:t>
                </w:r>
              </w:p>
            </w:tc>
          </w:sdtContent>
        </w:sdt>
      </w:tr>
      <w:tr w:rsidR="00E64266" w:rsidRPr="008B17F7" w14:paraId="64ED3BF1" w14:textId="77777777" w:rsidTr="003E7B28">
        <w:trPr>
          <w:trHeight w:val="564"/>
        </w:trPr>
        <w:sdt>
          <w:sdtPr>
            <w:rPr>
              <w:rStyle w:val="Styl2"/>
            </w:rPr>
            <w:id w:val="-1418237357"/>
            <w:placeholder>
              <w:docPart w:val="B41B959B2BCB43AC96532CD81AAC7611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3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4E0B6D13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1868212685"/>
            <w:placeholder>
              <w:docPart w:val="83E11DAD85404E8BAD59E77858A557CB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1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7644706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581140262"/>
            <w:placeholder>
              <w:docPart w:val="C6E5C3B429EC4C65AC9AB7F8650813BA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6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4D0571D8" w14:textId="77777777" w:rsidR="00E64266" w:rsidRPr="008B17F7" w:rsidRDefault="00E64266" w:rsidP="003E7B28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</w:tbl>
    <w:p w14:paraId="7C216989" w14:textId="77777777" w:rsidR="00E64266" w:rsidRPr="00316AE1" w:rsidRDefault="00E64266" w:rsidP="00E64266">
      <w:pPr>
        <w:rPr>
          <w:sz w:val="28"/>
          <w:szCs w:val="28"/>
        </w:rPr>
      </w:pP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266" w:rsidRPr="00316AE1" w14:paraId="64CF24CC" w14:textId="77777777" w:rsidTr="00E64266">
        <w:trPr>
          <w:trHeight w:val="368"/>
        </w:trPr>
        <w:tc>
          <w:tcPr>
            <w:tcW w:w="2561" w:type="dxa"/>
          </w:tcPr>
          <w:p w14:paraId="28DA9692" w14:textId="77777777" w:rsidR="00E64266" w:rsidRPr="00316AE1" w:rsidRDefault="00000000" w:rsidP="00E64266">
            <w:pPr>
              <w:spacing w:before="120"/>
            </w:pPr>
            <w:sdt>
              <w:sdtPr>
                <w:rPr>
                  <w:rStyle w:val="Styl2"/>
                </w:rPr>
                <w:id w:val="1855995439"/>
                <w:placeholder>
                  <w:docPart w:val="7FF1C97BDE0745B493488C131CA265D8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1719280859"/>
                    <w:placeholder>
                      <w:docPart w:val="1B95DD01F4F541F5BBF3A311B8E09F77"/>
                    </w:placeholder>
                    <w:showingPlcHdr/>
                  </w:sdtPr>
                  <w:sdtEndPr>
                    <w:rPr>
                      <w:rStyle w:val="Standardnpsmoodstavce"/>
                    </w:rPr>
                  </w:sdtEndPr>
                  <w:sdtContent>
                    <w:r w:rsidR="00E64266" w:rsidRPr="00E64266">
                      <w:rPr>
                        <w:rStyle w:val="Zstupntext"/>
                      </w:rPr>
                      <w:t>……………………………..……..…..</w:t>
                    </w:r>
                  </w:sdtContent>
                </w:sdt>
                <w:r w:rsidR="00E64266">
                  <w:t xml:space="preserve"> 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266" w:rsidRPr="00316AE1" w14:paraId="5CAE77D6" w14:textId="77777777" w:rsidTr="003E7B28">
        <w:trPr>
          <w:trHeight w:val="294"/>
        </w:trPr>
        <w:tc>
          <w:tcPr>
            <w:tcW w:w="2518" w:type="dxa"/>
          </w:tcPr>
          <w:p w14:paraId="79C38411" w14:textId="77777777" w:rsidR="00E64266" w:rsidRPr="00316AE1" w:rsidRDefault="00000000" w:rsidP="003E7B28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880871430"/>
                <w:lock w:val="contentLocked"/>
                <w:placeholder>
                  <w:docPart w:val="CD5D4D9D06EF4842BFD545AD37D3FA28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266">
                  <w:rPr>
                    <w:rStyle w:val="Zstupntext"/>
                  </w:rPr>
                  <w:t>……………………………..……..….</w:t>
                </w:r>
                <w:r w:rsidR="00E64266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2C3829BB" w14:textId="77777777" w:rsidR="00E64266" w:rsidRDefault="00E64266" w:rsidP="00E64266">
      <w:pPr>
        <w:rPr>
          <w:sz w:val="28"/>
          <w:szCs w:val="28"/>
        </w:rPr>
      </w:pPr>
    </w:p>
    <w:p w14:paraId="01A5AE60" w14:textId="31BA4D44" w:rsidR="00E64266" w:rsidRPr="00E64A05" w:rsidRDefault="00E83C05" w:rsidP="00E64266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Příkazce operace</w:t>
      </w:r>
      <w:r w:rsidR="00E64266" w:rsidRPr="00E64A05">
        <w:rPr>
          <w:sz w:val="28"/>
          <w:szCs w:val="28"/>
        </w:rPr>
        <w:t xml:space="preserve">: </w:t>
      </w:r>
    </w:p>
    <w:p w14:paraId="4C1F3845" w14:textId="77777777" w:rsidR="00E64266" w:rsidRDefault="00E64266" w:rsidP="00E64266">
      <w:pPr>
        <w:pStyle w:val="Bezmezer"/>
        <w:ind w:left="1416" w:firstLine="708"/>
        <w:rPr>
          <w:sz w:val="28"/>
          <w:szCs w:val="28"/>
        </w:rPr>
      </w:pP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</w:t>
      </w:r>
    </w:p>
    <w:p w14:paraId="64BE8D07" w14:textId="77777777" w:rsidR="00E64266" w:rsidRDefault="00E64266" w:rsidP="00E64266">
      <w:pPr>
        <w:pStyle w:val="Bezmezer"/>
        <w:ind w:left="1416" w:firstLine="708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316AE1">
        <w:rPr>
          <w:sz w:val="28"/>
          <w:szCs w:val="28"/>
        </w:rPr>
        <w:t>jméno a příjmení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</w:t>
      </w:r>
      <w:r w:rsidRPr="00316AE1">
        <w:rPr>
          <w:sz w:val="28"/>
          <w:szCs w:val="28"/>
        </w:rPr>
        <w:t xml:space="preserve">podpis </w:t>
      </w:r>
      <w:r>
        <w:rPr>
          <w:sz w:val="28"/>
          <w:szCs w:val="28"/>
        </w:rPr>
        <w:t xml:space="preserve"> </w:t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782"/>
      </w:tblGrid>
      <w:tr w:rsidR="00E64266" w:rsidRPr="00316AE1" w14:paraId="7A71DF3A" w14:textId="77777777" w:rsidTr="003E7B28">
        <w:trPr>
          <w:trHeight w:val="340"/>
        </w:trPr>
        <w:tc>
          <w:tcPr>
            <w:tcW w:w="2782" w:type="dxa"/>
          </w:tcPr>
          <w:p w14:paraId="7D35224D" w14:textId="77777777" w:rsidR="00E64266" w:rsidRPr="00316AE1" w:rsidRDefault="00000000" w:rsidP="00E64266">
            <w:pPr>
              <w:spacing w:before="120"/>
            </w:pPr>
            <w:sdt>
              <w:sdtPr>
                <w:rPr>
                  <w:rStyle w:val="Styl2"/>
                </w:rPr>
                <w:id w:val="2108536830"/>
                <w:placeholder>
                  <w:docPart w:val="59E73AD885B14263BD3324E6A436E30F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266" w:rsidRPr="00E64266">
                  <w:rPr>
                    <w:rStyle w:val="Zstupntext"/>
                  </w:rPr>
                  <w:t>……………………………..……..….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266" w:rsidRPr="00316AE1" w14:paraId="3F24805E" w14:textId="77777777" w:rsidTr="003E7B28">
        <w:trPr>
          <w:trHeight w:val="294"/>
        </w:trPr>
        <w:tc>
          <w:tcPr>
            <w:tcW w:w="2518" w:type="dxa"/>
          </w:tcPr>
          <w:p w14:paraId="7D8DACA0" w14:textId="77777777" w:rsidR="00E64266" w:rsidRPr="00316AE1" w:rsidRDefault="00000000" w:rsidP="003E7B28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1239372841"/>
                <w:lock w:val="contentLocked"/>
                <w:placeholder>
                  <w:docPart w:val="41D8422A0AD64B3DA9A6962C3898D425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266">
                  <w:rPr>
                    <w:rStyle w:val="Zstupntext"/>
                  </w:rPr>
                  <w:t>……………………………..……..….</w:t>
                </w:r>
                <w:r w:rsidR="00E64266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765D74EE" w14:textId="77777777" w:rsidR="00E64266" w:rsidRPr="00E64A05" w:rsidRDefault="00E64266" w:rsidP="00E64266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7A5BC60B" w14:textId="0A5F9932" w:rsidR="00E64266" w:rsidRPr="00316AE1" w:rsidRDefault="00E83C05" w:rsidP="00E64266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právce rozpočtu</w:t>
      </w:r>
      <w:r w:rsidR="00E64266">
        <w:rPr>
          <w:sz w:val="28"/>
          <w:szCs w:val="28"/>
        </w:rPr>
        <w:t>:</w:t>
      </w:r>
      <w:r w:rsidR="00E64266" w:rsidRPr="00316AE1">
        <w:rPr>
          <w:sz w:val="28"/>
          <w:szCs w:val="28"/>
        </w:rPr>
        <w:t xml:space="preserve">                                                                                                 </w:t>
      </w:r>
    </w:p>
    <w:p w14:paraId="2DC9904E" w14:textId="77777777" w:rsidR="00E64266" w:rsidRDefault="00E64266" w:rsidP="00E64266">
      <w:pPr>
        <w:pStyle w:val="Bezmezer"/>
        <w:ind w:left="2124"/>
        <w:rPr>
          <w:sz w:val="28"/>
          <w:szCs w:val="28"/>
        </w:rPr>
      </w:pP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</w:t>
      </w: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</w:p>
    <w:p w14:paraId="28B1C100" w14:textId="77777777" w:rsidR="00E64266" w:rsidRPr="00316AE1" w:rsidRDefault="00E64266" w:rsidP="00E64266">
      <w:pPr>
        <w:pStyle w:val="Bezmezer"/>
        <w:ind w:left="2124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316AE1">
        <w:rPr>
          <w:sz w:val="28"/>
          <w:szCs w:val="28"/>
        </w:rPr>
        <w:t>jméno a příjmení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316AE1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</w:t>
      </w:r>
      <w:r w:rsidRPr="00316AE1">
        <w:rPr>
          <w:sz w:val="28"/>
          <w:szCs w:val="28"/>
        </w:rPr>
        <w:t xml:space="preserve">podpis </w:t>
      </w:r>
    </w:p>
    <w:bookmarkEnd w:id="0"/>
    <w:p w14:paraId="4645ED79" w14:textId="77777777" w:rsidR="00E64266" w:rsidRDefault="00E64266" w:rsidP="00E64266">
      <w:pPr>
        <w:rPr>
          <w:sz w:val="28"/>
          <w:szCs w:val="28"/>
        </w:rPr>
      </w:pPr>
    </w:p>
    <w:p w14:paraId="03B417F2" w14:textId="77777777" w:rsidR="00E64266" w:rsidRDefault="00E64266" w:rsidP="00E64266">
      <w:pPr>
        <w:pStyle w:val="Bezmezer"/>
        <w:rPr>
          <w:sz w:val="28"/>
          <w:szCs w:val="28"/>
        </w:rPr>
      </w:pPr>
      <w:bookmarkStart w:id="2" w:name="_Hlk523298577"/>
    </w:p>
    <w:tbl>
      <w:tblPr>
        <w:tblStyle w:val="Mkatabulky"/>
        <w:tblpPr w:leftFromText="141" w:rightFromText="141" w:vertAnchor="text" w:horzAnchor="page" w:tblpX="5679" w:tblpY="-39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266" w:rsidRPr="00295EA1" w14:paraId="4954DC74" w14:textId="77777777" w:rsidTr="003E7B28">
        <w:trPr>
          <w:trHeight w:val="294"/>
        </w:trPr>
        <w:tc>
          <w:tcPr>
            <w:tcW w:w="2676" w:type="dxa"/>
          </w:tcPr>
          <w:p w14:paraId="2F07625A" w14:textId="77777777" w:rsidR="00E64266" w:rsidRPr="00295EA1" w:rsidRDefault="00000000" w:rsidP="003E7B28">
            <w:pPr>
              <w:pStyle w:val="Bezmezer"/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1009138483"/>
                <w:lock w:val="contentLocked"/>
                <w:placeholder>
                  <w:docPart w:val="EDDE30E7FF924C13981D2F496DD7A5B0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266">
                  <w:rPr>
                    <w:rStyle w:val="Zstupntext"/>
                  </w:rPr>
                  <w:t>……………………………..……..….</w:t>
                </w:r>
                <w:r w:rsidR="00E64266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579A2C19" w14:textId="77777777" w:rsidR="00E64266" w:rsidRPr="00295EA1" w:rsidRDefault="00E64266" w:rsidP="00E64266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chválila: Bc. Hana Pokorná, DiS.</w:t>
      </w:r>
      <w:bookmarkEnd w:id="1"/>
      <w:bookmarkEnd w:id="2"/>
    </w:p>
    <w:p w14:paraId="509AB2BE" w14:textId="77777777" w:rsidR="00811E2C" w:rsidRDefault="00000000"/>
    <w:sectPr w:rsidR="00811E2C" w:rsidSect="00345422">
      <w:headerReference w:type="default" r:id="rId6"/>
      <w:pgSz w:w="11906" w:h="16838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92DCC" w14:textId="77777777" w:rsidR="000F4A41" w:rsidRDefault="000F4A41">
      <w:pPr>
        <w:spacing w:after="0" w:line="240" w:lineRule="auto"/>
      </w:pPr>
      <w:r>
        <w:separator/>
      </w:r>
    </w:p>
  </w:endnote>
  <w:endnote w:type="continuationSeparator" w:id="0">
    <w:p w14:paraId="3DD19CBD" w14:textId="77777777" w:rsidR="000F4A41" w:rsidRDefault="000F4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47BBE" w14:textId="77777777" w:rsidR="000F4A41" w:rsidRDefault="000F4A41">
      <w:pPr>
        <w:spacing w:after="0" w:line="240" w:lineRule="auto"/>
      </w:pPr>
      <w:r>
        <w:separator/>
      </w:r>
    </w:p>
  </w:footnote>
  <w:footnote w:type="continuationSeparator" w:id="0">
    <w:p w14:paraId="0B382394" w14:textId="77777777" w:rsidR="000F4A41" w:rsidRDefault="000F4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797DD" w14:textId="7EDA5894" w:rsidR="006103B5" w:rsidRDefault="00A62B2B">
    <w:pPr>
      <w:pStyle w:val="Zhlav"/>
    </w:pPr>
    <w:r>
      <w:rPr>
        <w:noProof/>
      </w:rPr>
      <w:drawing>
        <wp:inline distT="0" distB="0" distL="0" distR="0" wp14:anchorId="672B1A50" wp14:editId="7F7FAED2">
          <wp:extent cx="4314825" cy="1285875"/>
          <wp:effectExtent l="0" t="0" r="9525" b="0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72"/>
                  <a:stretch>
                    <a:fillRect/>
                  </a:stretch>
                </pic:blipFill>
                <pic:spPr bwMode="auto">
                  <a:xfrm>
                    <a:off x="0" y="0"/>
                    <a:ext cx="4314825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RbMxW18ACC2cil7wNeBJOTP6BDEZvLuAzptyYR23d1ONdVEMYp/4P0SoXfg5ly58gIHc/qKUEFTU9o27UjlXg==" w:salt="63rLq7eFjf26PcB2+yTJW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LQwMTMzNzcAAiUdpeDU4uLM/DyQAsNaACBYmGksAAAA"/>
  </w:docVars>
  <w:rsids>
    <w:rsidRoot w:val="00E64266"/>
    <w:rsid w:val="000F4A41"/>
    <w:rsid w:val="00264797"/>
    <w:rsid w:val="002B2C3C"/>
    <w:rsid w:val="005228E1"/>
    <w:rsid w:val="00535646"/>
    <w:rsid w:val="0057677E"/>
    <w:rsid w:val="008A0A4C"/>
    <w:rsid w:val="00A53BF6"/>
    <w:rsid w:val="00A62B2B"/>
    <w:rsid w:val="00C71D60"/>
    <w:rsid w:val="00E64266"/>
    <w:rsid w:val="00E83C05"/>
    <w:rsid w:val="00F0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B4403"/>
  <w15:chartTrackingRefBased/>
  <w15:docId w15:val="{28A45B73-B948-44CD-A22F-974B7E362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64266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E6426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E6426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E64266"/>
    <w:pPr>
      <w:spacing w:after="0" w:line="240" w:lineRule="auto"/>
    </w:pPr>
  </w:style>
  <w:style w:type="table" w:styleId="Mkatabulky">
    <w:name w:val="Table Grid"/>
    <w:basedOn w:val="Normlntabulka"/>
    <w:uiPriority w:val="59"/>
    <w:rsid w:val="00E64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E642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64266"/>
  </w:style>
  <w:style w:type="character" w:styleId="Zstupntext">
    <w:name w:val="Placeholder Text"/>
    <w:basedOn w:val="Standardnpsmoodstavce"/>
    <w:uiPriority w:val="99"/>
    <w:semiHidden/>
    <w:rsid w:val="00E64266"/>
    <w:rPr>
      <w:color w:val="808080"/>
    </w:rPr>
  </w:style>
  <w:style w:type="character" w:customStyle="1" w:styleId="Styl1">
    <w:name w:val="Styl1"/>
    <w:basedOn w:val="Standardnpsmoodstavce"/>
    <w:uiPriority w:val="1"/>
    <w:rsid w:val="00E64266"/>
    <w:rPr>
      <w:rFonts w:asciiTheme="minorHAnsi" w:hAnsiTheme="minorHAnsi"/>
      <w:sz w:val="28"/>
    </w:rPr>
  </w:style>
  <w:style w:type="character" w:customStyle="1" w:styleId="Styl2">
    <w:name w:val="Styl2"/>
    <w:basedOn w:val="Standardnpsmoodstavce"/>
    <w:uiPriority w:val="1"/>
    <w:rsid w:val="00E64266"/>
    <w:rPr>
      <w:rFonts w:asciiTheme="minorHAnsi" w:hAnsiTheme="minorHAnsi"/>
      <w:sz w:val="22"/>
    </w:rPr>
  </w:style>
  <w:style w:type="paragraph" w:styleId="Zpat">
    <w:name w:val="footer"/>
    <w:basedOn w:val="Normln"/>
    <w:link w:val="ZpatChar"/>
    <w:uiPriority w:val="99"/>
    <w:unhideWhenUsed/>
    <w:rsid w:val="00A62B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62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40B736F96A45E2A1CFC57187F7A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1D8D4-298B-407B-919F-67334EC12634}"/>
      </w:docPartPr>
      <w:docPartBody>
        <w:p w:rsidR="00C42A7C" w:rsidRDefault="00881C76" w:rsidP="00881C76">
          <w:pPr>
            <w:pStyle w:val="FA40B736F96A45E2A1CFC57187F7AA9D"/>
          </w:pPr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p>
      </w:docPartBody>
    </w:docPart>
    <w:docPart>
      <w:docPartPr>
        <w:name w:val="F0D339DD74C04262AA5C552A887F9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FBACB-B196-45AC-8B59-2418CDE68AC3}"/>
      </w:docPartPr>
      <w:docPartBody>
        <w:p w:rsidR="00C42A7C" w:rsidRDefault="00881C76" w:rsidP="00881C76">
          <w:pPr>
            <w:pStyle w:val="F0D339DD74C04262AA5C552A887F9133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BFDA602F2E44B2F8C4A196D4923D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50283-97FA-4E0E-8E44-903600CF21B4}"/>
      </w:docPartPr>
      <w:docPartBody>
        <w:p w:rsidR="00C42A7C" w:rsidRDefault="00881C76" w:rsidP="00881C76">
          <w:pPr>
            <w:pStyle w:val="FBFDA602F2E44B2F8C4A196D4923DA83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D2775825A07346F0AAE41BEA61E29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898D3-F8F1-4A8D-A557-DEE8905E7A04}"/>
      </w:docPartPr>
      <w:docPartBody>
        <w:p w:rsidR="00C42A7C" w:rsidRDefault="00881C76" w:rsidP="00881C76">
          <w:pPr>
            <w:pStyle w:val="D2775825A07346F0AAE41BEA61E2946F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CC2219519DF462FB2531ABC24FBE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82943-497D-42E5-AAAF-31387A6C163F}"/>
      </w:docPartPr>
      <w:docPartBody>
        <w:p w:rsidR="00C42A7C" w:rsidRDefault="00881C76" w:rsidP="00881C76">
          <w:pPr>
            <w:pStyle w:val="ECC2219519DF462FB2531ABC24FBE20A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878B50526A645FE99C68DD5A3B88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9270A-EBA7-4D09-A6F4-53B4E7554569}"/>
      </w:docPartPr>
      <w:docPartBody>
        <w:p w:rsidR="00C42A7C" w:rsidRDefault="00881C76" w:rsidP="00881C76">
          <w:pPr>
            <w:pStyle w:val="8878B50526A645FE99C68DD5A3B88B38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520A866355C4C8999CD07F0DD19B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B7D0F-99FB-433E-B186-CF9D2B477048}"/>
      </w:docPartPr>
      <w:docPartBody>
        <w:p w:rsidR="00C42A7C" w:rsidRDefault="00881C76" w:rsidP="00881C76">
          <w:pPr>
            <w:pStyle w:val="E520A866355C4C8999CD07F0DD19BD9C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49F7508D9AF461B92624BED0AAA5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94CF6-EFAF-4BDB-A36F-DBD62ABF65C7}"/>
      </w:docPartPr>
      <w:docPartBody>
        <w:p w:rsidR="00C42A7C" w:rsidRDefault="00881C76" w:rsidP="00881C76">
          <w:pPr>
            <w:pStyle w:val="449F7508D9AF461B92624BED0AAA52EE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61C8C942A8844FAB16FB478F4AC0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9B650-CEF6-4FC8-B4E8-E8041E5BBAC6}"/>
      </w:docPartPr>
      <w:docPartBody>
        <w:p w:rsidR="00C42A7C" w:rsidRDefault="00881C76" w:rsidP="00881C76">
          <w:pPr>
            <w:pStyle w:val="A61C8C942A8844FAB16FB478F4AC0B79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0A0356E0CD94A488D05FFC6E88A5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556CA-05A5-4E30-90A1-3F5364FEA6F4}"/>
      </w:docPartPr>
      <w:docPartBody>
        <w:p w:rsidR="00C42A7C" w:rsidRDefault="00881C76" w:rsidP="00881C76">
          <w:pPr>
            <w:pStyle w:val="90A0356E0CD94A488D05FFC6E88A5F31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5350B9D5B774EC7B4861EB318F60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096D7-743D-4606-A7B8-7A3306888C05}"/>
      </w:docPartPr>
      <w:docPartBody>
        <w:p w:rsidR="00C42A7C" w:rsidRDefault="00881C76" w:rsidP="00881C76">
          <w:pPr>
            <w:pStyle w:val="35350B9D5B774EC7B4861EB318F6090F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57D80B28D5B444FB8A975F251D4F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89930-2665-4EEA-9E28-B36A76DC4150}"/>
      </w:docPartPr>
      <w:docPartBody>
        <w:p w:rsidR="00C42A7C" w:rsidRDefault="00881C76" w:rsidP="00881C76">
          <w:pPr>
            <w:pStyle w:val="C57D80B28D5B444FB8A975F251D4FF18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8C4692265D64AF8AB958ECB57535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D7D4F-51EA-4AAE-A1AF-D50DDFF75E7C}"/>
      </w:docPartPr>
      <w:docPartBody>
        <w:p w:rsidR="00C42A7C" w:rsidRDefault="00881C76" w:rsidP="00881C76">
          <w:pPr>
            <w:pStyle w:val="28C4692265D64AF8AB958ECB57535F63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397C6E19C85440CB5F49D481768F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41F03-6179-404C-8BE8-432A5EF5D77E}"/>
      </w:docPartPr>
      <w:docPartBody>
        <w:p w:rsidR="00C42A7C" w:rsidRDefault="00881C76" w:rsidP="00881C76">
          <w:pPr>
            <w:pStyle w:val="F397C6E19C85440CB5F49D481768FABB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200A66A2BDB449484498F4ECC519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601A3-57DE-42BB-8BAF-1B8B7DE86B83}"/>
      </w:docPartPr>
      <w:docPartBody>
        <w:p w:rsidR="00C42A7C" w:rsidRDefault="00881C76" w:rsidP="00881C76">
          <w:pPr>
            <w:pStyle w:val="E200A66A2BDB449484498F4ECC51986F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C405507D5504C7D89ED9F8C03245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B7978-CF62-4EAA-9335-5C2508003E73}"/>
      </w:docPartPr>
      <w:docPartBody>
        <w:p w:rsidR="00C42A7C" w:rsidRDefault="00881C76" w:rsidP="00881C76">
          <w:pPr>
            <w:pStyle w:val="0C405507D5504C7D89ED9F8C032455D9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B41B959B2BCB43AC96532CD81AAC7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BB05C-0125-4ABE-ABE9-9E35AEC4BA45}"/>
      </w:docPartPr>
      <w:docPartBody>
        <w:p w:rsidR="00C42A7C" w:rsidRDefault="00881C76" w:rsidP="00881C76">
          <w:pPr>
            <w:pStyle w:val="B41B959B2BCB43AC96532CD81AAC7611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3E11DAD85404E8BAD59E77858A55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6A1D-FBA9-4251-A0E0-3CEF986D246C}"/>
      </w:docPartPr>
      <w:docPartBody>
        <w:p w:rsidR="00C42A7C" w:rsidRDefault="00881C76" w:rsidP="00881C76">
          <w:pPr>
            <w:pStyle w:val="83E11DAD85404E8BAD59E77858A557CB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6E5C3B429EC4C65AC9AB7F86508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D767-4731-4132-B4D0-F411E2847CEA}"/>
      </w:docPartPr>
      <w:docPartBody>
        <w:p w:rsidR="00C42A7C" w:rsidRDefault="00881C76" w:rsidP="00881C76">
          <w:pPr>
            <w:pStyle w:val="C6E5C3B429EC4C65AC9AB7F8650813BA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FF1C97BDE0745B493488C131CA2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EE7C1-0A74-4533-84F1-765142A53A40}"/>
      </w:docPartPr>
      <w:docPartBody>
        <w:p w:rsidR="00C42A7C" w:rsidRDefault="00881C76" w:rsidP="00881C76">
          <w:pPr>
            <w:pStyle w:val="7FF1C97BDE0745B493488C131CA265D8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9E73AD885B14263BD3324E6A436E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CC37B-9500-4887-A79E-94C7672DF6ED}"/>
      </w:docPartPr>
      <w:docPartBody>
        <w:p w:rsidR="00C42A7C" w:rsidRDefault="00881C76" w:rsidP="00881C76">
          <w:pPr>
            <w:pStyle w:val="59E73AD885B14263BD3324E6A436E30F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1B95DD01F4F541F5BBF3A311B8E09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328CE-6839-44CC-BBDD-A8D2732EED52}"/>
      </w:docPartPr>
      <w:docPartBody>
        <w:p w:rsidR="00C42A7C" w:rsidRDefault="00881C76" w:rsidP="00881C76">
          <w:pPr>
            <w:pStyle w:val="1B95DD01F4F541F5BBF3A311B8E09F7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D5D4D9D06EF4842BFD545AD37D3F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F32DA-5AF1-4258-8EDA-040A65876BFE}"/>
      </w:docPartPr>
      <w:docPartBody>
        <w:p w:rsidR="00C42A7C" w:rsidRDefault="00881C76" w:rsidP="00881C76">
          <w:pPr>
            <w:pStyle w:val="CD5D4D9D06EF4842BFD545AD37D3FA28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1D8422A0AD64B3DA9A6962C3898D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115E1-E578-4AA5-97EF-FA81D09A81B5}"/>
      </w:docPartPr>
      <w:docPartBody>
        <w:p w:rsidR="00C42A7C" w:rsidRDefault="00881C76" w:rsidP="00881C76">
          <w:pPr>
            <w:pStyle w:val="41D8422A0AD64B3DA9A6962C3898D425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DDE30E7FF924C13981D2F496DD7A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481D2-E140-4706-9E5A-4E10A6146FDD}"/>
      </w:docPartPr>
      <w:docPartBody>
        <w:p w:rsidR="00C42A7C" w:rsidRDefault="00881C76" w:rsidP="00881C76">
          <w:pPr>
            <w:pStyle w:val="EDDE30E7FF924C13981D2F496DD7A5B0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1C76"/>
    <w:rsid w:val="000B72EA"/>
    <w:rsid w:val="00387E4D"/>
    <w:rsid w:val="005D37C3"/>
    <w:rsid w:val="0076434D"/>
    <w:rsid w:val="00881C76"/>
    <w:rsid w:val="009B5520"/>
    <w:rsid w:val="00C4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81C76"/>
    <w:rPr>
      <w:color w:val="808080"/>
    </w:rPr>
  </w:style>
  <w:style w:type="paragraph" w:customStyle="1" w:styleId="FA40B736F96A45E2A1CFC57187F7AA9D">
    <w:name w:val="FA40B736F96A45E2A1CFC57187F7AA9D"/>
    <w:rsid w:val="00881C76"/>
  </w:style>
  <w:style w:type="paragraph" w:customStyle="1" w:styleId="F0D339DD74C04262AA5C552A887F9133">
    <w:name w:val="F0D339DD74C04262AA5C552A887F9133"/>
    <w:rsid w:val="00881C76"/>
  </w:style>
  <w:style w:type="paragraph" w:customStyle="1" w:styleId="FBFDA602F2E44B2F8C4A196D4923DA83">
    <w:name w:val="FBFDA602F2E44B2F8C4A196D4923DA83"/>
    <w:rsid w:val="00881C76"/>
  </w:style>
  <w:style w:type="paragraph" w:customStyle="1" w:styleId="D2775825A07346F0AAE41BEA61E2946F">
    <w:name w:val="D2775825A07346F0AAE41BEA61E2946F"/>
    <w:rsid w:val="00881C76"/>
  </w:style>
  <w:style w:type="paragraph" w:customStyle="1" w:styleId="ECC2219519DF462FB2531ABC24FBE20A">
    <w:name w:val="ECC2219519DF462FB2531ABC24FBE20A"/>
    <w:rsid w:val="00881C76"/>
  </w:style>
  <w:style w:type="paragraph" w:customStyle="1" w:styleId="8878B50526A645FE99C68DD5A3B88B38">
    <w:name w:val="8878B50526A645FE99C68DD5A3B88B38"/>
    <w:rsid w:val="00881C76"/>
  </w:style>
  <w:style w:type="paragraph" w:customStyle="1" w:styleId="E520A866355C4C8999CD07F0DD19BD9C">
    <w:name w:val="E520A866355C4C8999CD07F0DD19BD9C"/>
    <w:rsid w:val="00881C76"/>
  </w:style>
  <w:style w:type="paragraph" w:customStyle="1" w:styleId="449F7508D9AF461B92624BED0AAA52EE">
    <w:name w:val="449F7508D9AF461B92624BED0AAA52EE"/>
    <w:rsid w:val="00881C76"/>
  </w:style>
  <w:style w:type="paragraph" w:customStyle="1" w:styleId="A61C8C942A8844FAB16FB478F4AC0B79">
    <w:name w:val="A61C8C942A8844FAB16FB478F4AC0B79"/>
    <w:rsid w:val="00881C76"/>
  </w:style>
  <w:style w:type="paragraph" w:customStyle="1" w:styleId="90A0356E0CD94A488D05FFC6E88A5F31">
    <w:name w:val="90A0356E0CD94A488D05FFC6E88A5F31"/>
    <w:rsid w:val="00881C76"/>
  </w:style>
  <w:style w:type="paragraph" w:customStyle="1" w:styleId="35350B9D5B774EC7B4861EB318F6090F">
    <w:name w:val="35350B9D5B774EC7B4861EB318F6090F"/>
    <w:rsid w:val="00881C76"/>
  </w:style>
  <w:style w:type="paragraph" w:customStyle="1" w:styleId="C57D80B28D5B444FB8A975F251D4FF18">
    <w:name w:val="C57D80B28D5B444FB8A975F251D4FF18"/>
    <w:rsid w:val="00881C76"/>
  </w:style>
  <w:style w:type="paragraph" w:customStyle="1" w:styleId="28C4692265D64AF8AB958ECB57535F63">
    <w:name w:val="28C4692265D64AF8AB958ECB57535F63"/>
    <w:rsid w:val="00881C76"/>
  </w:style>
  <w:style w:type="paragraph" w:customStyle="1" w:styleId="F397C6E19C85440CB5F49D481768FABB">
    <w:name w:val="F397C6E19C85440CB5F49D481768FABB"/>
    <w:rsid w:val="00881C76"/>
  </w:style>
  <w:style w:type="paragraph" w:customStyle="1" w:styleId="E200A66A2BDB449484498F4ECC51986F">
    <w:name w:val="E200A66A2BDB449484498F4ECC51986F"/>
    <w:rsid w:val="00881C76"/>
  </w:style>
  <w:style w:type="paragraph" w:customStyle="1" w:styleId="0C405507D5504C7D89ED9F8C032455D9">
    <w:name w:val="0C405507D5504C7D89ED9F8C032455D9"/>
    <w:rsid w:val="00881C76"/>
  </w:style>
  <w:style w:type="paragraph" w:customStyle="1" w:styleId="B41B959B2BCB43AC96532CD81AAC7611">
    <w:name w:val="B41B959B2BCB43AC96532CD81AAC7611"/>
    <w:rsid w:val="00881C76"/>
  </w:style>
  <w:style w:type="paragraph" w:customStyle="1" w:styleId="83E11DAD85404E8BAD59E77858A557CB">
    <w:name w:val="83E11DAD85404E8BAD59E77858A557CB"/>
    <w:rsid w:val="00881C76"/>
  </w:style>
  <w:style w:type="paragraph" w:customStyle="1" w:styleId="C6E5C3B429EC4C65AC9AB7F8650813BA">
    <w:name w:val="C6E5C3B429EC4C65AC9AB7F8650813BA"/>
    <w:rsid w:val="00881C76"/>
  </w:style>
  <w:style w:type="paragraph" w:customStyle="1" w:styleId="7FF1C97BDE0745B493488C131CA265D8">
    <w:name w:val="7FF1C97BDE0745B493488C131CA265D8"/>
    <w:rsid w:val="00881C76"/>
  </w:style>
  <w:style w:type="paragraph" w:customStyle="1" w:styleId="59E73AD885B14263BD3324E6A436E30F">
    <w:name w:val="59E73AD885B14263BD3324E6A436E30F"/>
    <w:rsid w:val="00881C76"/>
  </w:style>
  <w:style w:type="paragraph" w:customStyle="1" w:styleId="1B95DD01F4F541F5BBF3A311B8E09F77">
    <w:name w:val="1B95DD01F4F541F5BBF3A311B8E09F77"/>
    <w:rsid w:val="00881C76"/>
  </w:style>
  <w:style w:type="paragraph" w:customStyle="1" w:styleId="CD5D4D9D06EF4842BFD545AD37D3FA28">
    <w:name w:val="CD5D4D9D06EF4842BFD545AD37D3FA28"/>
    <w:rsid w:val="00881C76"/>
  </w:style>
  <w:style w:type="paragraph" w:customStyle="1" w:styleId="41D8422A0AD64B3DA9A6962C3898D425">
    <w:name w:val="41D8422A0AD64B3DA9A6962C3898D425"/>
    <w:rsid w:val="00881C76"/>
  </w:style>
  <w:style w:type="paragraph" w:customStyle="1" w:styleId="EDDE30E7FF924C13981D2F496DD7A5B0">
    <w:name w:val="EDDE30E7FF924C13981D2F496DD7A5B0"/>
    <w:rsid w:val="00881C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eš</dc:creator>
  <cp:keywords/>
  <dc:description/>
  <cp:lastModifiedBy>Hana Pokorná</cp:lastModifiedBy>
  <cp:revision>4</cp:revision>
  <dcterms:created xsi:type="dcterms:W3CDTF">2023-01-02T07:57:00Z</dcterms:created>
  <dcterms:modified xsi:type="dcterms:W3CDTF">2023-01-05T11:46:00Z</dcterms:modified>
</cp:coreProperties>
</file>